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52F8F863" w:rsidR="00080043" w:rsidRPr="004134D9" w:rsidRDefault="00080043" w:rsidP="00C34007">
      <w:pPr>
        <w:pStyle w:val="Heading1"/>
        <w:jc w:val="center"/>
      </w:pPr>
      <w:r w:rsidRPr="004134D9">
        <w:t xml:space="preserve">Forms are available online at </w:t>
      </w:r>
      <w:hyperlink r:id="rId8" w:history="1">
        <w:r w:rsidRPr="004134D9">
          <w:rPr>
            <w:rStyle w:val="Hyperlink"/>
            <w:rFonts w:cs="Arial"/>
            <w:sz w:val="20"/>
            <w:szCs w:val="20"/>
          </w:rPr>
          <w:t>www.iabpf.org</w:t>
        </w:r>
      </w:hyperlink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25B8883D" w:rsidR="00D25CA1" w:rsidRDefault="00FB2BD4" w:rsidP="00D50924">
      <w:pPr>
        <w:pStyle w:val="Heading1"/>
        <w:rPr>
          <w:rFonts w:cs="Arial"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25pt;height:114.8pt" o:ole="">
            <v:imagedata r:id="rId9" o:title=""/>
          </v:shape>
          <o:OLEObject Type="Embed" ProgID="Word.Document.8" ShapeID="_x0000_i1025" DrawAspect="Content" ObjectID="_1755611026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2FA1">
        <w:rPr>
          <w:rFonts w:cs="Arial"/>
          <w:sz w:val="36"/>
          <w:szCs w:val="36"/>
        </w:rPr>
        <w:t>SOUTH</w:t>
      </w:r>
      <w:r w:rsidR="006171E3">
        <w:rPr>
          <w:rFonts w:cs="Arial"/>
        </w:rPr>
        <w:t xml:space="preserve"> </w:t>
      </w:r>
      <w:r w:rsidR="00DC696B">
        <w:rPr>
          <w:rFonts w:cs="Arial"/>
          <w:sz w:val="36"/>
          <w:szCs w:val="36"/>
        </w:rPr>
        <w:t xml:space="preserve">WEST </w:t>
      </w:r>
      <w:r w:rsidR="006171E3" w:rsidRPr="000A3E35">
        <w:rPr>
          <w:rFonts w:cs="Arial"/>
          <w:sz w:val="36"/>
          <w:szCs w:val="36"/>
        </w:rPr>
        <w:t>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9FE113B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 xml:space="preserve">DUES ARE DUE: January 1, </w:t>
      </w:r>
      <w:r w:rsidR="00D50924">
        <w:rPr>
          <w:b/>
          <w:bCs/>
          <w:color w:val="FF0000"/>
        </w:rPr>
        <w:t>202</w:t>
      </w:r>
      <w:r w:rsidR="00C34007">
        <w:rPr>
          <w:b/>
          <w:bCs/>
          <w:color w:val="FF0000"/>
        </w:rPr>
        <w:t>4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3B42E4BD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9E0A66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with the </w:t>
      </w:r>
      <w:r w:rsidRPr="00080043">
        <w:rPr>
          <w:b/>
          <w:sz w:val="28"/>
          <w:szCs w:val="28"/>
        </w:rPr>
        <w:t>202</w:t>
      </w:r>
      <w:r w:rsidR="00C34007">
        <w:rPr>
          <w:b/>
          <w:sz w:val="28"/>
          <w:szCs w:val="28"/>
        </w:rPr>
        <w:t>4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17BE8AFB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 w:rsidR="00C34007">
        <w:rPr>
          <w:sz w:val="28"/>
          <w:szCs w:val="28"/>
        </w:rPr>
        <w:t>4</w:t>
      </w:r>
      <w:r w:rsidR="00D50924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 xml:space="preserve">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3DEB8AFC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 w:rsidR="00C34007">
        <w:rPr>
          <w:b/>
          <w:bCs/>
          <w:color w:val="00B050"/>
          <w:sz w:val="28"/>
          <w:szCs w:val="28"/>
        </w:rPr>
        <w:t>4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0A21FFA9" w14:textId="7EDCD211" w:rsidR="00733505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A01D53">
        <w:rPr>
          <w:bCs/>
          <w:sz w:val="28"/>
          <w:szCs w:val="28"/>
        </w:rPr>
        <w:t xml:space="preserve">SWR </w:t>
      </w:r>
      <w:r w:rsidR="005440A4">
        <w:rPr>
          <w:bCs/>
          <w:sz w:val="28"/>
          <w:szCs w:val="28"/>
        </w:rPr>
        <w:t>Treasurer L</w:t>
      </w:r>
      <w:r w:rsidR="00410370">
        <w:rPr>
          <w:bCs/>
          <w:sz w:val="28"/>
          <w:szCs w:val="28"/>
        </w:rPr>
        <w:t xml:space="preserve">ionel </w:t>
      </w:r>
      <w:r w:rsidR="005440A4">
        <w:rPr>
          <w:bCs/>
          <w:sz w:val="28"/>
          <w:szCs w:val="28"/>
        </w:rPr>
        <w:t>Newby</w:t>
      </w:r>
      <w:r w:rsidR="00160AC0">
        <w:rPr>
          <w:bCs/>
          <w:sz w:val="28"/>
          <w:szCs w:val="28"/>
        </w:rPr>
        <w:t xml:space="preserve">: </w:t>
      </w:r>
      <w:hyperlink r:id="rId12" w:history="1">
        <w:r w:rsidR="00733505" w:rsidRPr="00362799">
          <w:rPr>
            <w:rStyle w:val="Hyperlink"/>
            <w:bCs/>
            <w:sz w:val="28"/>
            <w:szCs w:val="28"/>
          </w:rPr>
          <w:t>iabpffswr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204984DF" w14:textId="3D368711" w:rsidR="004B4411" w:rsidRPr="005351AD" w:rsidRDefault="00911730" w:rsidP="004B4411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="00D50924" w:rsidRPr="00B86970">
        <w:rPr>
          <w:rFonts w:ascii="Arial" w:hAnsi="Arial" w:cs="Arial"/>
          <w:sz w:val="28"/>
          <w:szCs w:val="28"/>
        </w:rPr>
        <w:t xml:space="preserve">Financial </w:t>
      </w:r>
      <w:r w:rsidR="00D50924">
        <w:rPr>
          <w:rFonts w:ascii="Arial" w:hAnsi="Arial" w:cs="Arial"/>
          <w:sz w:val="28"/>
          <w:szCs w:val="28"/>
        </w:rPr>
        <w:t>Secretary Sharon Branch</w:t>
      </w:r>
      <w:r w:rsidR="00D50924" w:rsidRPr="00B86970">
        <w:rPr>
          <w:rFonts w:ascii="Arial" w:hAnsi="Arial" w:cs="Arial"/>
          <w:sz w:val="28"/>
          <w:szCs w:val="28"/>
        </w:rPr>
        <w:t xml:space="preserve">: </w:t>
      </w:r>
      <w:hyperlink r:id="rId14" w:history="1">
        <w:r w:rsidR="004B4411" w:rsidRPr="00005F97">
          <w:rPr>
            <w:rStyle w:val="Hyperlink"/>
            <w:b/>
            <w:bCs/>
            <w:sz w:val="28"/>
            <w:szCs w:val="28"/>
          </w:rPr>
          <w:t>sbranch@iabpf.org</w:t>
        </w:r>
      </w:hyperlink>
    </w:p>
    <w:p w14:paraId="0296E62F" w14:textId="3F7B28E4" w:rsidR="00F607E2" w:rsidRPr="00080043" w:rsidRDefault="00F607E2" w:rsidP="004B4411">
      <w:pPr>
        <w:ind w:left="180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5392281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D50924">
        <w:rPr>
          <w:b/>
          <w:bCs/>
          <w:color w:val="FF0000"/>
          <w:sz w:val="28"/>
          <w:szCs w:val="28"/>
        </w:rPr>
        <w:t>January 1, 202</w:t>
      </w:r>
      <w:r w:rsidR="00C34007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287BA9" w:rsidRPr="00D50924">
        <w:rPr>
          <w:b/>
          <w:bCs/>
          <w:color w:val="FF0000"/>
          <w:sz w:val="28"/>
          <w:szCs w:val="28"/>
        </w:rPr>
        <w:t xml:space="preserve">March </w:t>
      </w:r>
      <w:r w:rsidRPr="00D50924">
        <w:rPr>
          <w:b/>
          <w:bCs/>
          <w:color w:val="FF0000"/>
          <w:sz w:val="28"/>
          <w:szCs w:val="28"/>
        </w:rPr>
        <w:t>1, 202</w:t>
      </w:r>
      <w:r w:rsidR="00C34007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>.</w:t>
      </w:r>
    </w:p>
    <w:p w14:paraId="2609C727" w14:textId="4E8C3072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A7700C">
        <w:rPr>
          <w:b/>
          <w:sz w:val="28"/>
          <w:szCs w:val="28"/>
        </w:rPr>
        <w:t>3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A7700C">
        <w:rPr>
          <w:sz w:val="28"/>
          <w:szCs w:val="28"/>
        </w:rPr>
        <w:t>member</w:t>
      </w:r>
      <w:r w:rsidR="00BF0FA7">
        <w:rPr>
          <w:sz w:val="28"/>
          <w:szCs w:val="28"/>
        </w:rPr>
        <w:t xml:space="preserve"> </w:t>
      </w:r>
      <w:r w:rsidR="00A7700C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14957379" w14:textId="77777777" w:rsidR="00DA6BF0" w:rsidRPr="009E0A66" w:rsidRDefault="00DA6BF0" w:rsidP="00DA6BF0">
      <w:pPr>
        <w:ind w:left="720"/>
        <w:jc w:val="center"/>
      </w:pPr>
      <w:r w:rsidRPr="009E0A66">
        <w:t>SWR TREASURER</w:t>
      </w:r>
    </w:p>
    <w:p w14:paraId="447BB4A2" w14:textId="77777777" w:rsidR="00DA6BF0" w:rsidRPr="009E0A66" w:rsidRDefault="00DA6BF0" w:rsidP="00DA6BF0">
      <w:pPr>
        <w:ind w:left="720"/>
        <w:jc w:val="center"/>
      </w:pPr>
      <w:r w:rsidRPr="009E0A66">
        <w:t>LIONEL NEWBY</w:t>
      </w:r>
    </w:p>
    <w:p w14:paraId="58CD9639" w14:textId="77777777" w:rsidR="00DA6BF0" w:rsidRPr="009E0A66" w:rsidRDefault="00DA6BF0" w:rsidP="00DA6BF0">
      <w:pPr>
        <w:ind w:left="720"/>
        <w:jc w:val="center"/>
      </w:pPr>
      <w:r w:rsidRPr="009E0A66">
        <w:t>PO BOX 751453</w:t>
      </w:r>
    </w:p>
    <w:p w14:paraId="0CC7DF08" w14:textId="0A0B6D97" w:rsidR="00FB2BD4" w:rsidRPr="009E0A66" w:rsidRDefault="00DA6BF0" w:rsidP="00664722">
      <w:pPr>
        <w:ind w:left="720"/>
        <w:jc w:val="center"/>
        <w:rPr>
          <w:spacing w:val="-3"/>
        </w:rPr>
      </w:pPr>
      <w:r w:rsidRPr="009E0A66">
        <w:rPr>
          <w:spacing w:val="-3"/>
        </w:rPr>
        <w:t xml:space="preserve">LAS VEGAS, NV </w:t>
      </w:r>
      <w:r w:rsidR="009E0A66" w:rsidRPr="009E0A66">
        <w:rPr>
          <w:spacing w:val="-3"/>
        </w:rPr>
        <w:t>89136</w:t>
      </w:r>
    </w:p>
    <w:sectPr w:rsidR="00FB2BD4" w:rsidRPr="009E0A66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BD806" w14:textId="77777777" w:rsidR="00D602B3" w:rsidRDefault="00D602B3">
      <w:r>
        <w:separator/>
      </w:r>
    </w:p>
  </w:endnote>
  <w:endnote w:type="continuationSeparator" w:id="0">
    <w:p w14:paraId="7CC8B5B3" w14:textId="77777777" w:rsidR="00D602B3" w:rsidRDefault="00D60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EAD03" w14:textId="77777777" w:rsidR="00D602B3" w:rsidRDefault="00D602B3">
      <w:r>
        <w:separator/>
      </w:r>
    </w:p>
  </w:footnote>
  <w:footnote w:type="continuationSeparator" w:id="0">
    <w:p w14:paraId="73A1CE47" w14:textId="77777777" w:rsidR="00D602B3" w:rsidRDefault="00D60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2063091308">
    <w:abstractNumId w:val="1"/>
  </w:num>
  <w:num w:numId="2" w16cid:durableId="643394788">
    <w:abstractNumId w:val="2"/>
  </w:num>
  <w:num w:numId="3" w16cid:durableId="1220482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wUAqtekwywAAAA="/>
  </w:docVars>
  <w:rsids>
    <w:rsidRoot w:val="00767AAC"/>
    <w:rsid w:val="0001505F"/>
    <w:rsid w:val="000156E0"/>
    <w:rsid w:val="00032FA1"/>
    <w:rsid w:val="00080043"/>
    <w:rsid w:val="00095816"/>
    <w:rsid w:val="000A3E35"/>
    <w:rsid w:val="000B7BAD"/>
    <w:rsid w:val="000F7A75"/>
    <w:rsid w:val="00104F59"/>
    <w:rsid w:val="00160AC0"/>
    <w:rsid w:val="00163F54"/>
    <w:rsid w:val="001715AC"/>
    <w:rsid w:val="00181AE9"/>
    <w:rsid w:val="001B6DFC"/>
    <w:rsid w:val="001E35AA"/>
    <w:rsid w:val="001F1C61"/>
    <w:rsid w:val="00257F36"/>
    <w:rsid w:val="00287BA9"/>
    <w:rsid w:val="00294349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10370"/>
    <w:rsid w:val="00432EB5"/>
    <w:rsid w:val="004403F0"/>
    <w:rsid w:val="00447DC8"/>
    <w:rsid w:val="00494B07"/>
    <w:rsid w:val="004A302E"/>
    <w:rsid w:val="004B4411"/>
    <w:rsid w:val="004C1C1D"/>
    <w:rsid w:val="004C7680"/>
    <w:rsid w:val="004D2ADF"/>
    <w:rsid w:val="00510467"/>
    <w:rsid w:val="005440A4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37583"/>
    <w:rsid w:val="00642FC4"/>
    <w:rsid w:val="00644D30"/>
    <w:rsid w:val="00650AF0"/>
    <w:rsid w:val="00653C7C"/>
    <w:rsid w:val="00664722"/>
    <w:rsid w:val="006A5C8A"/>
    <w:rsid w:val="006B0147"/>
    <w:rsid w:val="00733505"/>
    <w:rsid w:val="00735446"/>
    <w:rsid w:val="00755243"/>
    <w:rsid w:val="00767AAC"/>
    <w:rsid w:val="00792F06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9E0A66"/>
    <w:rsid w:val="00A01D53"/>
    <w:rsid w:val="00A247C2"/>
    <w:rsid w:val="00A33051"/>
    <w:rsid w:val="00A37F52"/>
    <w:rsid w:val="00A465CF"/>
    <w:rsid w:val="00A60033"/>
    <w:rsid w:val="00A64AC3"/>
    <w:rsid w:val="00A7700C"/>
    <w:rsid w:val="00AD49AA"/>
    <w:rsid w:val="00AE5DA2"/>
    <w:rsid w:val="00AF5CEA"/>
    <w:rsid w:val="00B16C23"/>
    <w:rsid w:val="00B422E6"/>
    <w:rsid w:val="00B74530"/>
    <w:rsid w:val="00B81409"/>
    <w:rsid w:val="00B84D1E"/>
    <w:rsid w:val="00BB629D"/>
    <w:rsid w:val="00BF0FA7"/>
    <w:rsid w:val="00BF6EAB"/>
    <w:rsid w:val="00C34007"/>
    <w:rsid w:val="00C4154F"/>
    <w:rsid w:val="00CD0107"/>
    <w:rsid w:val="00CF72BE"/>
    <w:rsid w:val="00D10397"/>
    <w:rsid w:val="00D129AA"/>
    <w:rsid w:val="00D25CA1"/>
    <w:rsid w:val="00D50924"/>
    <w:rsid w:val="00D602B3"/>
    <w:rsid w:val="00D84BA8"/>
    <w:rsid w:val="00D942ED"/>
    <w:rsid w:val="00DA6BF0"/>
    <w:rsid w:val="00DB4DBD"/>
    <w:rsid w:val="00DC696B"/>
    <w:rsid w:val="00E02C36"/>
    <w:rsid w:val="00E26369"/>
    <w:rsid w:val="00E3557B"/>
    <w:rsid w:val="00EB4F78"/>
    <w:rsid w:val="00EE4086"/>
    <w:rsid w:val="00F14176"/>
    <w:rsid w:val="00F1633E"/>
    <w:rsid w:val="00F607E2"/>
    <w:rsid w:val="00F614A8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abpffswr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sbranch@iabp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27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3-09-07T20:56:00Z</dcterms:created>
  <dcterms:modified xsi:type="dcterms:W3CDTF">2023-09-07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